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F6D42" w14:textId="77777777" w:rsidR="004B03C6" w:rsidRPr="00B20496" w:rsidRDefault="008E67CA" w:rsidP="008E67CA">
      <w:pPr>
        <w:contextualSpacing/>
        <w:rPr>
          <w:b/>
        </w:rPr>
      </w:pPr>
      <w:r w:rsidRPr="00B20496">
        <w:rPr>
          <w:b/>
        </w:rPr>
        <w:t>UFID:</w:t>
      </w:r>
      <w:r w:rsidRPr="00B20496">
        <w:rPr>
          <w:b/>
        </w:rPr>
        <w:tab/>
      </w:r>
      <w:r w:rsidR="008F0076">
        <w:rPr>
          <w:rFonts w:ascii="Verdana" w:hAnsi="Verdana"/>
          <w:color w:val="474747"/>
          <w:sz w:val="17"/>
          <w:szCs w:val="17"/>
          <w:shd w:val="clear" w:color="auto" w:fill="FFFFFF"/>
        </w:rPr>
        <w:t xml:space="preserve"> </w:t>
      </w:r>
      <w:r w:rsidR="008F0076">
        <w:rPr>
          <w:rFonts w:ascii="Verdana" w:hAnsi="Verdana"/>
          <w:color w:val="474747"/>
          <w:sz w:val="17"/>
          <w:szCs w:val="17"/>
          <w:shd w:val="clear" w:color="auto" w:fill="FFFFFF"/>
        </w:rPr>
        <w:tab/>
      </w:r>
      <w:r w:rsidR="008F0076">
        <w:rPr>
          <w:rFonts w:ascii="Verdana" w:hAnsi="Verdana"/>
          <w:color w:val="474747"/>
          <w:sz w:val="17"/>
          <w:szCs w:val="17"/>
          <w:shd w:val="clear" w:color="auto" w:fill="FFFFFF"/>
        </w:rPr>
        <w:tab/>
      </w:r>
      <w:r w:rsidR="002500AF" w:rsidRPr="00B20496">
        <w:rPr>
          <w:b/>
        </w:rPr>
        <w:tab/>
      </w:r>
      <w:r w:rsidRPr="00B20496">
        <w:rPr>
          <w:b/>
        </w:rPr>
        <w:tab/>
        <w:t xml:space="preserve">College: </w:t>
      </w:r>
      <w:r w:rsidR="00B20496" w:rsidRPr="00B20496">
        <w:t>Agricultural and Life Sciences (AG) - (GRAGL)</w:t>
      </w:r>
    </w:p>
    <w:p w14:paraId="548F2BBB" w14:textId="77777777" w:rsidR="008E67CA" w:rsidRPr="00B20496" w:rsidRDefault="008E67CA" w:rsidP="008E67CA">
      <w:pPr>
        <w:contextualSpacing/>
        <w:rPr>
          <w:b/>
        </w:rPr>
      </w:pPr>
      <w:r w:rsidRPr="00B20496">
        <w:rPr>
          <w:b/>
        </w:rPr>
        <w:t>Name:</w:t>
      </w:r>
      <w:r w:rsidR="004B03C6" w:rsidRPr="00B20496">
        <w:rPr>
          <w:b/>
        </w:rPr>
        <w:tab/>
      </w:r>
      <w:r w:rsidR="008F0076">
        <w:tab/>
      </w:r>
      <w:r w:rsidR="008F0076">
        <w:tab/>
      </w:r>
      <w:r w:rsidR="00CA7C61" w:rsidRPr="00B20496">
        <w:rPr>
          <w:b/>
        </w:rPr>
        <w:tab/>
      </w:r>
      <w:r w:rsidRPr="00B20496">
        <w:rPr>
          <w:b/>
        </w:rPr>
        <w:tab/>
        <w:t>Major:</w:t>
      </w:r>
      <w:r w:rsidR="00B20496" w:rsidRPr="00B20496">
        <w:rPr>
          <w:b/>
        </w:rPr>
        <w:t xml:space="preserve"> </w:t>
      </w:r>
      <w:r w:rsidR="00B20496" w:rsidRPr="00B20496">
        <w:t>Wildlife Ecology and Conservation (WIE) - (WEC_PHD)</w:t>
      </w:r>
    </w:p>
    <w:p w14:paraId="138D8BF7" w14:textId="0D62EB2F" w:rsidR="004B03C6" w:rsidRPr="00B20496" w:rsidRDefault="008E67CA" w:rsidP="008E67CA">
      <w:pPr>
        <w:contextualSpacing/>
      </w:pPr>
      <w:r w:rsidRPr="00B20496">
        <w:rPr>
          <w:b/>
        </w:rPr>
        <w:t>Email:</w:t>
      </w:r>
      <w:r w:rsidRPr="00B20496">
        <w:rPr>
          <w:b/>
        </w:rPr>
        <w:tab/>
      </w:r>
      <w:r w:rsidR="008F0076">
        <w:tab/>
      </w:r>
      <w:r w:rsidR="008F0076">
        <w:tab/>
      </w:r>
      <w:r w:rsidR="004B03C6" w:rsidRPr="00B20496">
        <w:tab/>
      </w:r>
      <w:r w:rsidR="004B03C6" w:rsidRPr="00B20496">
        <w:rPr>
          <w:b/>
        </w:rPr>
        <w:tab/>
      </w:r>
      <w:r w:rsidRPr="00B20496">
        <w:rPr>
          <w:b/>
        </w:rPr>
        <w:t xml:space="preserve">Degree: </w:t>
      </w:r>
      <w:r w:rsidR="00FC3EBC">
        <w:t>MS</w:t>
      </w:r>
    </w:p>
    <w:p w14:paraId="383F2CD7" w14:textId="77777777" w:rsidR="008E67CA" w:rsidRPr="00B20496" w:rsidRDefault="008E67CA" w:rsidP="008E67CA">
      <w:pPr>
        <w:contextualSpacing/>
      </w:pPr>
      <w:r w:rsidRPr="00B20496">
        <w:rPr>
          <w:b/>
        </w:rPr>
        <w:t>First Term:</w:t>
      </w:r>
      <w:r w:rsidR="00B20496" w:rsidRPr="00B20496">
        <w:rPr>
          <w:b/>
        </w:rPr>
        <w:t xml:space="preserve"> </w:t>
      </w:r>
      <w:r w:rsidR="008F0076">
        <w:tab/>
      </w:r>
      <w:r w:rsidR="008F0076">
        <w:tab/>
      </w:r>
      <w:r w:rsidRPr="00B20496">
        <w:tab/>
      </w:r>
      <w:r w:rsidR="0076749F" w:rsidRPr="00B20496">
        <w:rPr>
          <w:b/>
        </w:rPr>
        <w:tab/>
      </w:r>
      <w:r w:rsidRPr="00B20496">
        <w:rPr>
          <w:b/>
        </w:rPr>
        <w:t>Concentration:</w:t>
      </w:r>
      <w:r w:rsidR="00B974FD" w:rsidRPr="00B20496">
        <w:rPr>
          <w:b/>
        </w:rPr>
        <w:t xml:space="preserve"> </w:t>
      </w:r>
      <w:r w:rsidR="00B20496" w:rsidRPr="00B20496">
        <w:rPr>
          <w:b/>
        </w:rPr>
        <w:t xml:space="preserve"> </w:t>
      </w:r>
      <w:r w:rsidR="008F0076">
        <w:tab/>
      </w:r>
    </w:p>
    <w:p w14:paraId="6AA81117" w14:textId="77777777" w:rsidR="004B03C6" w:rsidRDefault="004B03C6" w:rsidP="008E67CA">
      <w:pPr>
        <w:contextualSpacing/>
      </w:pPr>
    </w:p>
    <w:p w14:paraId="4CA48927" w14:textId="77777777" w:rsidR="008E67CA" w:rsidRDefault="008E67CA" w:rsidP="008E67CA">
      <w:pPr>
        <w:contextualSpacing/>
      </w:pPr>
      <w:r w:rsidRPr="009B0E79">
        <w:rPr>
          <w:b/>
          <w:i/>
        </w:rPr>
        <w:t>Final Exam Details</w:t>
      </w:r>
    </w:p>
    <w:p w14:paraId="5F2E894A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To the Dean of the Graduate School:</w:t>
      </w:r>
    </w:p>
    <w:p w14:paraId="1755B9D8" w14:textId="77777777" w:rsidR="008E67CA" w:rsidRPr="009B0E79" w:rsidRDefault="008E67CA" w:rsidP="008E67CA">
      <w:pPr>
        <w:contextualSpacing/>
        <w:rPr>
          <w:sz w:val="18"/>
          <w:szCs w:val="18"/>
        </w:rPr>
      </w:pPr>
    </w:p>
    <w:p w14:paraId="4EC764C4" w14:textId="529A4C3A" w:rsidR="009B0E79" w:rsidRPr="009B0E79" w:rsidRDefault="0076749F" w:rsidP="008F0076">
      <w:pPr>
        <w:ind w:firstLine="720"/>
        <w:contextualSpacing/>
        <w:rPr>
          <w:b/>
          <w:sz w:val="18"/>
          <w:szCs w:val="18"/>
        </w:rPr>
      </w:pPr>
      <w:r w:rsidRPr="00B20496">
        <w:rPr>
          <w:sz w:val="18"/>
          <w:szCs w:val="18"/>
        </w:rPr>
        <w:t xml:space="preserve">, </w:t>
      </w:r>
      <w:r w:rsidR="008E67CA" w:rsidRPr="00B20496">
        <w:rPr>
          <w:sz w:val="18"/>
          <w:szCs w:val="18"/>
        </w:rPr>
        <w:t xml:space="preserve">with UFID: </w:t>
      </w:r>
      <w:proofErr w:type="gramStart"/>
      <w:r w:rsidR="008F0076">
        <w:rPr>
          <w:b/>
          <w:sz w:val="18"/>
          <w:szCs w:val="18"/>
        </w:rPr>
        <w:tab/>
      </w:r>
      <w:r w:rsidR="00B20496">
        <w:rPr>
          <w:sz w:val="18"/>
          <w:szCs w:val="18"/>
        </w:rPr>
        <w:t xml:space="preserve">, </w:t>
      </w:r>
      <w:r w:rsidR="004B03C6" w:rsidRPr="00B20496">
        <w:rPr>
          <w:sz w:val="18"/>
          <w:szCs w:val="18"/>
        </w:rPr>
        <w:t xml:space="preserve"> </w:t>
      </w:r>
      <w:r w:rsidR="008E67CA" w:rsidRPr="00B20496">
        <w:rPr>
          <w:sz w:val="18"/>
          <w:szCs w:val="18"/>
        </w:rPr>
        <w:t>has</w:t>
      </w:r>
      <w:proofErr w:type="gramEnd"/>
      <w:r w:rsidR="008E67CA" w:rsidRPr="00B20496">
        <w:rPr>
          <w:sz w:val="18"/>
          <w:szCs w:val="18"/>
        </w:rPr>
        <w:t xml:space="preserve"> submitted a </w:t>
      </w:r>
      <w:r w:rsidR="00FC3EBC">
        <w:rPr>
          <w:sz w:val="18"/>
          <w:szCs w:val="18"/>
        </w:rPr>
        <w:t>thesis</w:t>
      </w:r>
      <w:r w:rsidR="008E67CA" w:rsidRPr="00B20496">
        <w:rPr>
          <w:sz w:val="18"/>
          <w:szCs w:val="18"/>
        </w:rPr>
        <w:t xml:space="preserve"> in partial fulfillment of the requirements for the degree of </w:t>
      </w:r>
      <w:r w:rsidR="000C322B">
        <w:rPr>
          <w:sz w:val="18"/>
          <w:szCs w:val="18"/>
        </w:rPr>
        <w:tab/>
      </w:r>
      <w:r w:rsidR="000C322B">
        <w:rPr>
          <w:sz w:val="18"/>
          <w:szCs w:val="18"/>
        </w:rPr>
        <w:tab/>
      </w:r>
      <w:r w:rsidR="008E67CA" w:rsidRPr="00B20496">
        <w:rPr>
          <w:sz w:val="18"/>
          <w:szCs w:val="18"/>
        </w:rPr>
        <w:t xml:space="preserve"> in the </w:t>
      </w:r>
      <w:r w:rsidR="008E67CA" w:rsidRPr="00B20496">
        <w:rPr>
          <w:b/>
          <w:sz w:val="18"/>
          <w:szCs w:val="18"/>
        </w:rPr>
        <w:t>College of</w:t>
      </w:r>
      <w:r w:rsidR="004B03C6" w:rsidRPr="00B20496">
        <w:rPr>
          <w:b/>
          <w:sz w:val="18"/>
          <w:szCs w:val="18"/>
        </w:rPr>
        <w:t xml:space="preserve"> </w:t>
      </w:r>
      <w:r w:rsidR="00B20496" w:rsidRPr="00B20496">
        <w:rPr>
          <w:b/>
          <w:sz w:val="18"/>
          <w:szCs w:val="18"/>
        </w:rPr>
        <w:t>Agricultural and Life Sciences</w:t>
      </w:r>
      <w:r w:rsidR="00B20496" w:rsidRPr="00B20496">
        <w:rPr>
          <w:sz w:val="18"/>
          <w:szCs w:val="18"/>
        </w:rPr>
        <w:t>.</w:t>
      </w:r>
    </w:p>
    <w:p w14:paraId="5271901D" w14:textId="77777777" w:rsidR="008E67CA" w:rsidRDefault="008E67CA" w:rsidP="008E67CA">
      <w:pPr>
        <w:contextualSpacing/>
      </w:pPr>
    </w:p>
    <w:p w14:paraId="69B28B5D" w14:textId="44A04D72" w:rsidR="009B0E79" w:rsidRPr="009B0E79" w:rsidRDefault="00FC3EBC" w:rsidP="008E67CA">
      <w:pPr>
        <w:contextualSpacing/>
        <w:rPr>
          <w:sz w:val="18"/>
          <w:szCs w:val="18"/>
        </w:rPr>
      </w:pPr>
      <w:r>
        <w:rPr>
          <w:sz w:val="18"/>
          <w:szCs w:val="18"/>
        </w:rPr>
        <w:t>Thesis</w:t>
      </w:r>
      <w:r w:rsidR="001F7327" w:rsidRPr="00B20496">
        <w:rPr>
          <w:sz w:val="18"/>
          <w:szCs w:val="18"/>
        </w:rPr>
        <w:t xml:space="preserve"> </w:t>
      </w:r>
      <w:r w:rsidR="008E67CA" w:rsidRPr="00B20496">
        <w:rPr>
          <w:sz w:val="18"/>
          <w:szCs w:val="18"/>
        </w:rPr>
        <w:t>is titled:</w:t>
      </w:r>
    </w:p>
    <w:p w14:paraId="01995F08" w14:textId="77777777" w:rsidR="008E67CA" w:rsidRDefault="009B0E79" w:rsidP="008E67CA">
      <w:pPr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595911" wp14:editId="43BAA536">
                <wp:simplePos x="0" y="0"/>
                <wp:positionH relativeFrom="column">
                  <wp:posOffset>15240</wp:posOffset>
                </wp:positionH>
                <wp:positionV relativeFrom="paragraph">
                  <wp:posOffset>83820</wp:posOffset>
                </wp:positionV>
                <wp:extent cx="5539740" cy="441960"/>
                <wp:effectExtent l="0" t="0" r="22860" b="152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974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C52D9B" w14:textId="77777777" w:rsidR="00D90B01" w:rsidRPr="00CA7C61" w:rsidRDefault="00D90B01" w:rsidP="008F0076">
                            <w:pPr>
                              <w:pStyle w:val="xmsonormal"/>
                              <w:shd w:val="clear" w:color="auto" w:fill="FFFFFF"/>
                              <w:ind w:firstLine="720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9591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2pt;margin-top:6.6pt;width:436.2pt;height:34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" fillcolor="white [3201]" strokeweight=".5pt">
                <v:textbox>
                  <w:txbxContent>
                    <w:p w14:paraId="41C52D9B" w14:textId="77777777" w:rsidR="00D90B01" w:rsidRPr="00CA7C61" w:rsidRDefault="00D90B01" w:rsidP="008F0076">
                      <w:pPr>
                        <w:pStyle w:val="xmsonormal"/>
                        <w:shd w:val="clear" w:color="auto" w:fill="FFFFFF"/>
                        <w:ind w:firstLine="720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p w14:paraId="73DF6D20" w14:textId="77777777" w:rsidR="008E67CA" w:rsidRDefault="008E67CA" w:rsidP="008E67CA">
      <w:pPr>
        <w:contextualSpacing/>
      </w:pPr>
    </w:p>
    <w:p w14:paraId="5D6A5FCF" w14:textId="77777777" w:rsidR="009B0E79" w:rsidRDefault="009B0E79" w:rsidP="008E67CA">
      <w:pPr>
        <w:contextualSpacing/>
      </w:pPr>
    </w:p>
    <w:p w14:paraId="54EA5EE4" w14:textId="77777777" w:rsidR="009B0E79" w:rsidRDefault="009B0E79" w:rsidP="008E67CA">
      <w:pPr>
        <w:contextualSpacing/>
      </w:pPr>
    </w:p>
    <w:p w14:paraId="3E4730BD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This has been examined by all members of the candidate’s supervisory committee and has been</w:t>
      </w:r>
    </w:p>
    <w:p w14:paraId="4C258951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 xml:space="preserve">____ </w:t>
      </w:r>
      <w:r w:rsidRPr="009B0E79">
        <w:rPr>
          <w:b/>
          <w:sz w:val="18"/>
          <w:szCs w:val="18"/>
        </w:rPr>
        <w:t>Approved</w:t>
      </w:r>
    </w:p>
    <w:p w14:paraId="5711CD47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 xml:space="preserve">____ </w:t>
      </w:r>
      <w:r w:rsidRPr="009B0E79">
        <w:rPr>
          <w:b/>
          <w:sz w:val="18"/>
          <w:szCs w:val="18"/>
        </w:rPr>
        <w:t>Rejected</w:t>
      </w:r>
    </w:p>
    <w:p w14:paraId="60FD095D" w14:textId="77777777" w:rsidR="008E67CA" w:rsidRPr="009B0E79" w:rsidRDefault="008E67CA" w:rsidP="008E67CA">
      <w:pPr>
        <w:contextualSpacing/>
        <w:rPr>
          <w:sz w:val="18"/>
          <w:szCs w:val="18"/>
        </w:rPr>
      </w:pPr>
    </w:p>
    <w:p w14:paraId="665D1631" w14:textId="466FD833" w:rsidR="008E67CA" w:rsidRPr="00E4452E" w:rsidRDefault="009B0E79" w:rsidP="008E67CA">
      <w:pPr>
        <w:contextualSpacing/>
        <w:rPr>
          <w:sz w:val="18"/>
          <w:szCs w:val="18"/>
        </w:rPr>
      </w:pPr>
      <w:r w:rsidRPr="009B0E79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60DFC2" wp14:editId="2174F8D5">
                <wp:simplePos x="0" y="0"/>
                <wp:positionH relativeFrom="column">
                  <wp:posOffset>2766060</wp:posOffset>
                </wp:positionH>
                <wp:positionV relativeFrom="paragraph">
                  <wp:posOffset>15875</wp:posOffset>
                </wp:positionV>
                <wp:extent cx="1752600" cy="259080"/>
                <wp:effectExtent l="0" t="0" r="19050" b="266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26FF66" w14:textId="77777777" w:rsidR="009B0E79" w:rsidRPr="00B20496" w:rsidRDefault="009B0E79" w:rsidP="008F0076">
                            <w:pPr>
                              <w:ind w:firstLine="720"/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0DFC2" id="Text Box 4" o:spid="_x0000_s1027" type="#_x0000_t202" style="position:absolute;margin-left:217.8pt;margin-top:1.25pt;width:138pt;height:20.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" fillcolor="white [3201]" strokeweight=".5pt">
                <v:textbox>
                  <w:txbxContent>
                    <w:p w14:paraId="1826FF66" w14:textId="77777777" w:rsidR="009B0E79" w:rsidRPr="00B20496" w:rsidRDefault="009B0E79" w:rsidP="008F0076">
                      <w:pPr>
                        <w:ind w:firstLine="720"/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67CA" w:rsidRPr="009B0E79">
        <w:rPr>
          <w:sz w:val="18"/>
          <w:szCs w:val="18"/>
        </w:rPr>
        <w:t xml:space="preserve">The committee has examined the </w:t>
      </w:r>
      <w:r w:rsidR="008E67CA" w:rsidRPr="00E4452E">
        <w:rPr>
          <w:sz w:val="18"/>
          <w:szCs w:val="18"/>
        </w:rPr>
        <w:t xml:space="preserve">candidate on </w:t>
      </w:r>
      <w:r w:rsidR="00E4452E" w:rsidRPr="00E4452E">
        <w:rPr>
          <w:sz w:val="18"/>
          <w:szCs w:val="18"/>
        </w:rPr>
        <w:t>(date):</w:t>
      </w:r>
    </w:p>
    <w:p w14:paraId="1C2934BD" w14:textId="77777777" w:rsidR="009B0E79" w:rsidRDefault="009B0E79" w:rsidP="008E67CA">
      <w:pPr>
        <w:contextualSpacing/>
      </w:pPr>
    </w:p>
    <w:p w14:paraId="73D8EF74" w14:textId="77777777" w:rsidR="008E67CA" w:rsidRPr="009B0E79" w:rsidRDefault="009B0E79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i</w:t>
      </w:r>
      <w:r w:rsidR="008E67CA" w:rsidRPr="009B0E79">
        <w:rPr>
          <w:sz w:val="18"/>
          <w:szCs w:val="18"/>
        </w:rPr>
        <w:t xml:space="preserve">n accordance with the regulations governing the </w:t>
      </w:r>
      <w:r w:rsidRPr="009B0E79">
        <w:rPr>
          <w:sz w:val="18"/>
          <w:szCs w:val="18"/>
        </w:rPr>
        <w:t>Final</w:t>
      </w:r>
      <w:r w:rsidR="008E67CA" w:rsidRPr="009B0E79">
        <w:rPr>
          <w:sz w:val="18"/>
          <w:szCs w:val="18"/>
        </w:rPr>
        <w:t xml:space="preserve"> Examination and ha</w:t>
      </w:r>
      <w:r w:rsidRPr="009B0E79">
        <w:rPr>
          <w:sz w:val="18"/>
          <w:szCs w:val="18"/>
        </w:rPr>
        <w:t>s</w:t>
      </w:r>
      <w:r w:rsidR="008E67CA" w:rsidRPr="009B0E79">
        <w:rPr>
          <w:sz w:val="18"/>
          <w:szCs w:val="18"/>
        </w:rPr>
        <w:t xml:space="preserve"> adjudged his/her performance as</w:t>
      </w:r>
    </w:p>
    <w:p w14:paraId="64672934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 xml:space="preserve">____ </w:t>
      </w:r>
      <w:r w:rsidRPr="009B0E79">
        <w:rPr>
          <w:b/>
          <w:sz w:val="18"/>
          <w:szCs w:val="18"/>
        </w:rPr>
        <w:t>Satisfactory</w:t>
      </w:r>
    </w:p>
    <w:p w14:paraId="64A497AA" w14:textId="77777777" w:rsidR="008E67CA" w:rsidRDefault="008E67CA" w:rsidP="008E67CA">
      <w:pPr>
        <w:contextualSpacing/>
      </w:pPr>
      <w:r w:rsidRPr="009B0E79">
        <w:rPr>
          <w:sz w:val="18"/>
          <w:szCs w:val="18"/>
        </w:rPr>
        <w:t xml:space="preserve">____ </w:t>
      </w:r>
      <w:r w:rsidRPr="009B0E79">
        <w:rPr>
          <w:b/>
          <w:sz w:val="18"/>
          <w:szCs w:val="18"/>
        </w:rPr>
        <w:t>Unsatisfactory</w:t>
      </w:r>
    </w:p>
    <w:p w14:paraId="195B448E" w14:textId="77777777" w:rsidR="008D5A5A" w:rsidRDefault="008D5A5A" w:rsidP="008E67CA">
      <w:pPr>
        <w:contextualSpacing/>
        <w:rPr>
          <w:sz w:val="18"/>
          <w:szCs w:val="18"/>
        </w:rPr>
      </w:pPr>
    </w:p>
    <w:p w14:paraId="5D61AF5C" w14:textId="77777777" w:rsidR="008E67CA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Exceptions or qualifications are noted as follows:</w:t>
      </w:r>
    </w:p>
    <w:p w14:paraId="079149F9" w14:textId="77777777" w:rsidR="008D5A5A" w:rsidRPr="009B0E79" w:rsidRDefault="008D5A5A" w:rsidP="008E67CA">
      <w:pPr>
        <w:contextualSpacing/>
        <w:rPr>
          <w:sz w:val="18"/>
          <w:szCs w:val="18"/>
        </w:rPr>
      </w:pPr>
    </w:p>
    <w:p w14:paraId="6BCF77FF" w14:textId="77777777" w:rsidR="008E67CA" w:rsidRDefault="009B0E79" w:rsidP="008E67CA">
      <w:pPr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7AD7AD" wp14:editId="46B0C896">
                <wp:simplePos x="0" y="0"/>
                <wp:positionH relativeFrom="column">
                  <wp:posOffset>45720</wp:posOffset>
                </wp:positionH>
                <wp:positionV relativeFrom="paragraph">
                  <wp:posOffset>42545</wp:posOffset>
                </wp:positionV>
                <wp:extent cx="5554980" cy="441960"/>
                <wp:effectExtent l="0" t="0" r="26670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498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897699" w14:textId="77777777" w:rsidR="009B0E79" w:rsidRDefault="009B0E7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AD7AD" id="Text Box 1" o:spid="_x0000_s1028" type="#_x0000_t202" style="position:absolute;margin-left:3.6pt;margin-top:3.35pt;width:437.4pt;height:34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" fillcolor="white [3201]" strokeweight=".5pt">
                <v:textbox>
                  <w:txbxContent>
                    <w:p w14:paraId="1D897699" w14:textId="77777777" w:rsidR="009B0E79" w:rsidRDefault="009B0E79"/>
                  </w:txbxContent>
                </v:textbox>
              </v:shape>
            </w:pict>
          </mc:Fallback>
        </mc:AlternateContent>
      </w:r>
    </w:p>
    <w:p w14:paraId="113B67BA" w14:textId="77777777" w:rsidR="008E67CA" w:rsidRDefault="008E67CA" w:rsidP="008E67CA">
      <w:pPr>
        <w:contextualSpacing/>
      </w:pPr>
    </w:p>
    <w:p w14:paraId="2F07083D" w14:textId="77777777" w:rsidR="008E67CA" w:rsidRDefault="008E67CA" w:rsidP="008E67CA">
      <w:pPr>
        <w:contextualSpacing/>
      </w:pPr>
    </w:p>
    <w:p w14:paraId="3BD3D272" w14:textId="77777777" w:rsidR="008D5A5A" w:rsidRDefault="008D5A5A" w:rsidP="008E67CA">
      <w:pPr>
        <w:contextualSpacing/>
        <w:rPr>
          <w:sz w:val="18"/>
          <w:szCs w:val="18"/>
        </w:rPr>
      </w:pPr>
    </w:p>
    <w:p w14:paraId="483D216D" w14:textId="77777777" w:rsidR="009B0E79" w:rsidRPr="009B0E79" w:rsidRDefault="009B0E79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All of the following supervisory committee members or their designated substitutes must approve this form before it is submitted to the UF Graduate School.</w:t>
      </w:r>
    </w:p>
    <w:p w14:paraId="6C382D69" w14:textId="77777777" w:rsidR="009B3B6C" w:rsidRDefault="009B3B6C" w:rsidP="008E67CA">
      <w:pPr>
        <w:contextualSpacing/>
        <w:rPr>
          <w:sz w:val="18"/>
          <w:szCs w:val="18"/>
        </w:rPr>
      </w:pPr>
    </w:p>
    <w:p w14:paraId="4232F4AE" w14:textId="77777777" w:rsidR="008E67CA" w:rsidRPr="0076749F" w:rsidRDefault="008E67CA" w:rsidP="008E67CA">
      <w:pPr>
        <w:contextualSpacing/>
        <w:rPr>
          <w:color w:val="FF0000"/>
          <w:szCs w:val="18"/>
        </w:rPr>
      </w:pPr>
      <w:r w:rsidRPr="009B0E79">
        <w:rPr>
          <w:sz w:val="18"/>
          <w:szCs w:val="18"/>
        </w:rPr>
        <w:t>Signatures of Supervisory Committee Members</w:t>
      </w:r>
      <w:r w:rsidR="00B20496">
        <w:rPr>
          <w:sz w:val="18"/>
          <w:szCs w:val="18"/>
        </w:rPr>
        <w:t>:</w:t>
      </w:r>
    </w:p>
    <w:p w14:paraId="37E18177" w14:textId="77777777" w:rsidR="008E67CA" w:rsidRPr="009B0E79" w:rsidRDefault="008E67CA" w:rsidP="008E67CA">
      <w:pPr>
        <w:contextualSpacing/>
        <w:rPr>
          <w:sz w:val="18"/>
          <w:szCs w:val="18"/>
        </w:rPr>
      </w:pPr>
    </w:p>
    <w:p w14:paraId="61308C4B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Dr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________________________________________________</w:t>
      </w:r>
    </w:p>
    <w:p w14:paraId="1E82FFD3" w14:textId="77777777" w:rsid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Committee Chai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413EF4E4" w14:textId="77777777" w:rsidR="0013589C" w:rsidRDefault="0013589C" w:rsidP="00B20496">
      <w:pPr>
        <w:contextualSpacing/>
        <w:rPr>
          <w:sz w:val="18"/>
          <w:szCs w:val="18"/>
        </w:rPr>
      </w:pPr>
    </w:p>
    <w:p w14:paraId="229D0EAE" w14:textId="0FB31C94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20928802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1201666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201071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E48F88E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 xml:space="preserve">Dr. 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="008D5A5A">
        <w:rPr>
          <w:sz w:val="18"/>
          <w:szCs w:val="18"/>
        </w:rPr>
        <w:t xml:space="preserve">                  </w:t>
      </w:r>
      <w:r w:rsidRPr="00B20496">
        <w:rPr>
          <w:sz w:val="18"/>
          <w:szCs w:val="18"/>
        </w:rPr>
        <w:t>________________________________________________</w:t>
      </w:r>
    </w:p>
    <w:p w14:paraId="50746D80" w14:textId="77777777" w:rsid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Membe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6A21BEBF" w14:textId="77777777" w:rsidR="0013589C" w:rsidRDefault="0013589C" w:rsidP="00B20496">
      <w:pPr>
        <w:contextualSpacing/>
        <w:rPr>
          <w:sz w:val="18"/>
          <w:szCs w:val="18"/>
        </w:rPr>
      </w:pPr>
    </w:p>
    <w:p w14:paraId="1D99A28A" w14:textId="655C018D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-892811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-459796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-201351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9FD5636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 xml:space="preserve">Dr. 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________________________________________________</w:t>
      </w:r>
    </w:p>
    <w:p w14:paraId="76E1136E" w14:textId="77777777" w:rsid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Membe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1DA389E7" w14:textId="77777777" w:rsidR="0013589C" w:rsidRDefault="0013589C" w:rsidP="00B20496">
      <w:pPr>
        <w:contextualSpacing/>
        <w:rPr>
          <w:sz w:val="18"/>
          <w:szCs w:val="18"/>
        </w:rPr>
      </w:pPr>
    </w:p>
    <w:p w14:paraId="33B35D8B" w14:textId="15B4695F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7385899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-1177799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-2232952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3187DA2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 xml:space="preserve">Dr. 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_________________________________________________</w:t>
      </w:r>
    </w:p>
    <w:p w14:paraId="5D98650D" w14:textId="77777777" w:rsid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External Membe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3C031668" w14:textId="77777777" w:rsidR="0013589C" w:rsidRDefault="0013589C" w:rsidP="00B20496">
      <w:pPr>
        <w:contextualSpacing/>
        <w:rPr>
          <w:sz w:val="18"/>
          <w:szCs w:val="18"/>
        </w:rPr>
      </w:pPr>
    </w:p>
    <w:p w14:paraId="3A697C37" w14:textId="1BD9EA4D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-10051294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2047563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11901764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BCF2850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 xml:space="preserve">Dr. 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="009D382B">
        <w:rPr>
          <w:sz w:val="18"/>
          <w:szCs w:val="18"/>
        </w:rPr>
        <w:t xml:space="preserve">                           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_________________________________________________</w:t>
      </w:r>
    </w:p>
    <w:p w14:paraId="3123D70D" w14:textId="77777777" w:rsidR="0013589C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Special Membe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13E8E52A" w14:textId="77777777" w:rsidR="0013589C" w:rsidRDefault="0013589C" w:rsidP="00B20496">
      <w:pPr>
        <w:contextualSpacing/>
        <w:rPr>
          <w:sz w:val="18"/>
          <w:szCs w:val="18"/>
        </w:rPr>
      </w:pPr>
    </w:p>
    <w:p w14:paraId="25188859" w14:textId="54C00249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15219699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16940426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5390999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B9DDA60" w14:textId="431DE0BE" w:rsidR="0000395C" w:rsidRPr="0000395C" w:rsidRDefault="0000395C">
      <w:pPr>
        <w:contextualSpacing/>
        <w:rPr>
          <w:sz w:val="18"/>
          <w:szCs w:val="18"/>
        </w:rPr>
      </w:pPr>
    </w:p>
    <w:sectPr w:rsidR="0000395C" w:rsidRPr="0000395C" w:rsidSect="008D5A5A">
      <w:headerReference w:type="default" r:id="rId6"/>
      <w:pgSz w:w="12240" w:h="20160" w:code="5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18AE0" w14:textId="77777777" w:rsidR="00DA6808" w:rsidRDefault="00DA6808" w:rsidP="008E67CA">
      <w:pPr>
        <w:spacing w:after="0" w:line="240" w:lineRule="auto"/>
      </w:pPr>
      <w:r>
        <w:separator/>
      </w:r>
    </w:p>
  </w:endnote>
  <w:endnote w:type="continuationSeparator" w:id="0">
    <w:p w14:paraId="33DF0653" w14:textId="77777777" w:rsidR="00DA6808" w:rsidRDefault="00DA6808" w:rsidP="008E6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97761" w14:textId="77777777" w:rsidR="00DA6808" w:rsidRDefault="00DA6808" w:rsidP="008E67CA">
      <w:pPr>
        <w:spacing w:after="0" w:line="240" w:lineRule="auto"/>
      </w:pPr>
      <w:r>
        <w:separator/>
      </w:r>
    </w:p>
  </w:footnote>
  <w:footnote w:type="continuationSeparator" w:id="0">
    <w:p w14:paraId="2F72A6E7" w14:textId="77777777" w:rsidR="00DA6808" w:rsidRDefault="00DA6808" w:rsidP="008E6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2B742" w14:textId="77777777" w:rsidR="008E67CA" w:rsidRDefault="008E67CA">
    <w:pPr>
      <w:pStyle w:val="Header"/>
    </w:pPr>
    <w:r>
      <w:t>Department of Wildlife Ecology and Conservation</w:t>
    </w:r>
  </w:p>
  <w:p w14:paraId="40CD331F" w14:textId="77777777" w:rsidR="008E67CA" w:rsidRDefault="008E67CA">
    <w:pPr>
      <w:pStyle w:val="Header"/>
    </w:pPr>
    <w:r>
      <w:t>Graduate Studies Program</w:t>
    </w:r>
  </w:p>
  <w:p w14:paraId="1B2F056E" w14:textId="77777777" w:rsidR="008E67CA" w:rsidRDefault="008E67CA">
    <w:pPr>
      <w:pStyle w:val="Header"/>
    </w:pPr>
    <w:r>
      <w:t>Final Examination Form</w:t>
    </w:r>
  </w:p>
  <w:p w14:paraId="75F00647" w14:textId="77777777" w:rsidR="006744BD" w:rsidRDefault="006744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ExNzUzMjQ2MTZU0lEKTi0uzszPAykwrQUAPliW7SwAAAA="/>
  </w:docVars>
  <w:rsids>
    <w:rsidRoot w:val="008E67CA"/>
    <w:rsid w:val="0000395C"/>
    <w:rsid w:val="00007338"/>
    <w:rsid w:val="00016EEF"/>
    <w:rsid w:val="000323EE"/>
    <w:rsid w:val="0005612C"/>
    <w:rsid w:val="00061B06"/>
    <w:rsid w:val="000C322B"/>
    <w:rsid w:val="000D0F9A"/>
    <w:rsid w:val="000D5D62"/>
    <w:rsid w:val="000E2162"/>
    <w:rsid w:val="001304F7"/>
    <w:rsid w:val="0013589C"/>
    <w:rsid w:val="001400DB"/>
    <w:rsid w:val="001405C1"/>
    <w:rsid w:val="00141749"/>
    <w:rsid w:val="001634B3"/>
    <w:rsid w:val="00166C4B"/>
    <w:rsid w:val="001A1F33"/>
    <w:rsid w:val="001B0388"/>
    <w:rsid w:val="001F7327"/>
    <w:rsid w:val="0022334D"/>
    <w:rsid w:val="002500AF"/>
    <w:rsid w:val="00280274"/>
    <w:rsid w:val="002E06A5"/>
    <w:rsid w:val="0030505A"/>
    <w:rsid w:val="00322292"/>
    <w:rsid w:val="003440BE"/>
    <w:rsid w:val="003624A5"/>
    <w:rsid w:val="00405369"/>
    <w:rsid w:val="004A2F70"/>
    <w:rsid w:val="004B03C6"/>
    <w:rsid w:val="004E1CF9"/>
    <w:rsid w:val="00511B01"/>
    <w:rsid w:val="00533A80"/>
    <w:rsid w:val="005404D1"/>
    <w:rsid w:val="00565048"/>
    <w:rsid w:val="00595951"/>
    <w:rsid w:val="006264E9"/>
    <w:rsid w:val="00631788"/>
    <w:rsid w:val="006448D7"/>
    <w:rsid w:val="006555BE"/>
    <w:rsid w:val="006744BD"/>
    <w:rsid w:val="006E68C7"/>
    <w:rsid w:val="006F4622"/>
    <w:rsid w:val="006F7215"/>
    <w:rsid w:val="0076749F"/>
    <w:rsid w:val="00772D68"/>
    <w:rsid w:val="00783D45"/>
    <w:rsid w:val="00796BE3"/>
    <w:rsid w:val="007C6088"/>
    <w:rsid w:val="007D4E06"/>
    <w:rsid w:val="008A34A1"/>
    <w:rsid w:val="008D0D1A"/>
    <w:rsid w:val="008D5A5A"/>
    <w:rsid w:val="008E190E"/>
    <w:rsid w:val="008E67CA"/>
    <w:rsid w:val="008F0076"/>
    <w:rsid w:val="008F39C7"/>
    <w:rsid w:val="00906644"/>
    <w:rsid w:val="0091150B"/>
    <w:rsid w:val="00916CB6"/>
    <w:rsid w:val="00944B7D"/>
    <w:rsid w:val="009A7AFD"/>
    <w:rsid w:val="009B0E79"/>
    <w:rsid w:val="009B3B6C"/>
    <w:rsid w:val="009D382B"/>
    <w:rsid w:val="009F4F0B"/>
    <w:rsid w:val="00A229B2"/>
    <w:rsid w:val="00A445B6"/>
    <w:rsid w:val="00A700FC"/>
    <w:rsid w:val="00AB4CEB"/>
    <w:rsid w:val="00AC2C31"/>
    <w:rsid w:val="00B20496"/>
    <w:rsid w:val="00B20C24"/>
    <w:rsid w:val="00B35FBA"/>
    <w:rsid w:val="00B361D8"/>
    <w:rsid w:val="00B75EA6"/>
    <w:rsid w:val="00B974FD"/>
    <w:rsid w:val="00BA5981"/>
    <w:rsid w:val="00BA798D"/>
    <w:rsid w:val="00BB2272"/>
    <w:rsid w:val="00BC460A"/>
    <w:rsid w:val="00BD7ECC"/>
    <w:rsid w:val="00CA7C61"/>
    <w:rsid w:val="00CB2C00"/>
    <w:rsid w:val="00D35E04"/>
    <w:rsid w:val="00D4205B"/>
    <w:rsid w:val="00D90B01"/>
    <w:rsid w:val="00DA6808"/>
    <w:rsid w:val="00DC3639"/>
    <w:rsid w:val="00DC69AE"/>
    <w:rsid w:val="00DE1122"/>
    <w:rsid w:val="00E37540"/>
    <w:rsid w:val="00E4452E"/>
    <w:rsid w:val="00E56415"/>
    <w:rsid w:val="00E77CC2"/>
    <w:rsid w:val="00ED7E9A"/>
    <w:rsid w:val="00F116B5"/>
    <w:rsid w:val="00F4211C"/>
    <w:rsid w:val="00F579D7"/>
    <w:rsid w:val="00F61869"/>
    <w:rsid w:val="00FC3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E7A5D"/>
  <w15:chartTrackingRefBased/>
  <w15:docId w15:val="{1B1D963B-04EF-48BB-A4DC-4C6FCA6E1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7C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6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7CA"/>
  </w:style>
  <w:style w:type="paragraph" w:styleId="Footer">
    <w:name w:val="footer"/>
    <w:basedOn w:val="Normal"/>
    <w:link w:val="FooterChar"/>
    <w:uiPriority w:val="99"/>
    <w:unhideWhenUsed/>
    <w:rsid w:val="008E6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7CA"/>
  </w:style>
  <w:style w:type="paragraph" w:styleId="PlainText">
    <w:name w:val="Plain Text"/>
    <w:basedOn w:val="Normal"/>
    <w:link w:val="PlainTextChar"/>
    <w:uiPriority w:val="99"/>
    <w:semiHidden/>
    <w:unhideWhenUsed/>
    <w:rsid w:val="00B974F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74FD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unhideWhenUsed/>
    <w:rsid w:val="00B35FB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E1122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0505A"/>
    <w:rPr>
      <w:i/>
      <w:iCs/>
    </w:rPr>
  </w:style>
  <w:style w:type="paragraph" w:customStyle="1" w:styleId="xmsonormal">
    <w:name w:val="x_msonormal"/>
    <w:basedOn w:val="Normal"/>
    <w:rsid w:val="00D90B01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3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058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4</Words>
  <Characters>1481</Characters>
  <Application>Microsoft Office Word</Application>
  <DocSecurity>0</DocSecurity>
  <Lines>1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Claire C</dc:creator>
  <cp:keywords/>
  <dc:description/>
  <cp:lastModifiedBy>Austin,James D</cp:lastModifiedBy>
  <cp:revision>4</cp:revision>
  <cp:lastPrinted>2019-02-12T16:34:00Z</cp:lastPrinted>
  <dcterms:created xsi:type="dcterms:W3CDTF">2023-09-07T20:57:00Z</dcterms:created>
  <dcterms:modified xsi:type="dcterms:W3CDTF">2023-09-07T20:59:00Z</dcterms:modified>
</cp:coreProperties>
</file>